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4EF2E" w14:textId="61BFBAA6" w:rsidR="00DD0032" w:rsidRPr="002F7103" w:rsidRDefault="00476AAC" w:rsidP="002F7103">
      <w:pPr>
        <w:pStyle w:val="a4"/>
        <w:rPr>
          <w:rFonts w:ascii="Noto Sans CJK JP Thin" w:eastAsia="Noto Sans CJK JP Thin" w:hAnsi="Noto Sans CJK JP Thin"/>
          <w:lang w:eastAsia="ja-JP"/>
        </w:rPr>
      </w:pPr>
      <w:r w:rsidRPr="002F7103">
        <w:rPr>
          <w:rFonts w:ascii="Noto Sans CJK JP Thin" w:eastAsia="Noto Sans CJK JP Thin" w:hAnsi="Noto Sans CJK JP Thin"/>
          <w:lang w:eastAsia="ja-JP"/>
        </w:rPr>
        <w:t>実習課題</w:t>
      </w:r>
      <w:r w:rsidR="002F7103">
        <w:rPr>
          <w:rFonts w:ascii="Noto Sans CJK JP Thin" w:eastAsia="Noto Sans CJK JP Thin" w:hAnsi="Noto Sans CJK JP Thin" w:hint="eastAsia"/>
          <w:lang w:eastAsia="ja-JP"/>
        </w:rPr>
        <w:t xml:space="preserve"> </w:t>
      </w:r>
      <w:r w:rsidR="002F7103">
        <w:rPr>
          <w:rFonts w:ascii="Noto Sans CJK JP Thin" w:eastAsia="Noto Sans CJK JP Thin" w:hAnsi="Noto Sans CJK JP Thin"/>
          <w:lang w:eastAsia="ja-JP"/>
        </w:rPr>
        <w:t xml:space="preserve">: </w:t>
      </w:r>
      <w:r w:rsidR="002F7103">
        <w:rPr>
          <w:rFonts w:ascii="Noto Sans CJK JP Thin" w:eastAsia="Noto Sans CJK JP Thin" w:hAnsi="Noto Sans CJK JP Thin"/>
          <w:lang w:eastAsia="ja-JP"/>
        </w:rPr>
        <w:br/>
      </w:r>
      <w:r w:rsidRPr="002F7103">
        <w:rPr>
          <w:rFonts w:ascii="Noto Sans CJK JP Thin" w:eastAsia="Noto Sans CJK JP Thin" w:hAnsi="Noto Sans CJK JP Thin"/>
          <w:lang w:eastAsia="ja-JP"/>
        </w:rPr>
        <w:t>新し</w:t>
      </w:r>
      <w:r w:rsidR="002F7103">
        <w:rPr>
          <w:rFonts w:ascii="Noto Sans CJK JP Thin" w:eastAsia="Noto Sans CJK JP Thin" w:hAnsi="Noto Sans CJK JP Thin" w:hint="eastAsia"/>
          <w:lang w:eastAsia="ja-JP"/>
        </w:rPr>
        <w:t>い</w:t>
      </w:r>
      <w:proofErr w:type="spellStart"/>
      <w:r w:rsidRPr="002F7103">
        <w:rPr>
          <w:rFonts w:ascii="Noto Sans CJK JP Thin" w:eastAsia="Noto Sans CJK JP Thin" w:hAnsi="Noto Sans CJK JP Thin"/>
          <w:lang w:eastAsia="ja-JP"/>
        </w:rPr>
        <w:t>AR×IoT</w:t>
      </w:r>
      <w:proofErr w:type="spellEnd"/>
      <w:r w:rsidRPr="002F7103">
        <w:rPr>
          <w:rFonts w:ascii="Noto Sans CJK JP Thin" w:eastAsia="Noto Sans CJK JP Thin" w:hAnsi="Noto Sans CJK JP Thin"/>
          <w:lang w:eastAsia="ja-JP"/>
        </w:rPr>
        <w:t>サービスのプロトタイプ実装</w:t>
      </w:r>
    </w:p>
    <w:p w14:paraId="1468A290" w14:textId="77777777" w:rsidR="00DD0032" w:rsidRPr="002F7103" w:rsidRDefault="00476AAC">
      <w:pPr>
        <w:pStyle w:val="Author"/>
        <w:rPr>
          <w:rFonts w:ascii="Noto Sans CJK JP Thin" w:eastAsia="Noto Sans CJK JP Thin" w:hAnsi="Noto Sans CJK JP Thin"/>
        </w:rPr>
      </w:pPr>
      <w:r w:rsidRPr="002F7103">
        <w:rPr>
          <w:rFonts w:ascii="Noto Sans CJK JP Thin" w:eastAsia="Noto Sans CJK JP Thin" w:hAnsi="Noto Sans CJK JP Thin"/>
        </w:rPr>
        <w:t>2020</w:t>
      </w:r>
      <w:r w:rsidRPr="002F7103">
        <w:rPr>
          <w:rFonts w:ascii="Noto Sans CJK JP Thin" w:eastAsia="Noto Sans CJK JP Thin" w:hAnsi="Noto Sans CJK JP Thin"/>
        </w:rPr>
        <w:t>月</w:t>
      </w:r>
      <w:r w:rsidRPr="002F7103">
        <w:rPr>
          <w:rFonts w:ascii="Noto Sans CJK JP Thin" w:eastAsia="Noto Sans CJK JP Thin" w:hAnsi="Noto Sans CJK JP Thin"/>
        </w:rPr>
        <w:t>11</w:t>
      </w:r>
      <w:r w:rsidRPr="002F7103">
        <w:rPr>
          <w:rFonts w:ascii="Noto Sans CJK JP Thin" w:eastAsia="Noto Sans CJK JP Thin" w:hAnsi="Noto Sans CJK JP Thin"/>
        </w:rPr>
        <w:t>月</w:t>
      </w:r>
      <w:r w:rsidRPr="002F7103">
        <w:rPr>
          <w:rFonts w:ascii="Noto Sans CJK JP Thin" w:eastAsia="Noto Sans CJK JP Thin" w:hAnsi="Noto Sans CJK JP Thin"/>
        </w:rPr>
        <w:t>30</w:t>
      </w:r>
      <w:r w:rsidRPr="002F7103">
        <w:rPr>
          <w:rFonts w:ascii="Noto Sans CJK JP Thin" w:eastAsia="Noto Sans CJK JP Thin" w:hAnsi="Noto Sans CJK JP Thin"/>
        </w:rPr>
        <w:t>日</w:t>
      </w:r>
      <w:r w:rsidRPr="002F7103">
        <w:rPr>
          <w:rFonts w:ascii="Noto Sans CJK JP Thin" w:eastAsia="Noto Sans CJK JP Thin" w:hAnsi="Noto Sans CJK JP Thin"/>
        </w:rPr>
        <w:t xml:space="preserve"> | </w:t>
      </w:r>
      <w:proofErr w:type="spellStart"/>
      <w:r w:rsidRPr="002F7103">
        <w:rPr>
          <w:rFonts w:ascii="Noto Sans CJK JP Thin" w:eastAsia="Noto Sans CJK JP Thin" w:hAnsi="Noto Sans CJK JP Thin"/>
        </w:rPr>
        <w:t>成瀬陽太</w:t>
      </w:r>
      <w:proofErr w:type="spellEnd"/>
      <w:r w:rsidRPr="002F7103">
        <w:rPr>
          <w:rFonts w:ascii="Noto Sans CJK JP Thin" w:eastAsia="Noto Sans CJK JP Thin" w:hAnsi="Noto Sans CJK JP Thin"/>
        </w:rPr>
        <w:t xml:space="preserve"> | 71945769 | t19576sn</w:t>
      </w:r>
    </w:p>
    <w:p w14:paraId="0D31228A" w14:textId="77777777" w:rsidR="00DD0032" w:rsidRPr="002F7103" w:rsidRDefault="00476AAC">
      <w:pPr>
        <w:pStyle w:val="2"/>
        <w:rPr>
          <w:rFonts w:ascii="Noto Sans CJK JP Thin" w:eastAsia="Noto Sans CJK JP Thin" w:hAnsi="Noto Sans CJK JP Thin"/>
        </w:rPr>
      </w:pPr>
      <w:bookmarkStart w:id="0" w:name="制作物"/>
      <w:r w:rsidRPr="002F7103">
        <w:rPr>
          <w:rFonts w:ascii="Noto Sans CJK JP Thin" w:eastAsia="Noto Sans CJK JP Thin" w:hAnsi="Noto Sans CJK JP Thin"/>
        </w:rPr>
        <w:t>制作物</w:t>
      </w:r>
    </w:p>
    <w:p w14:paraId="3106D2C3" w14:textId="77777777" w:rsidR="00DD0032" w:rsidRPr="002F7103" w:rsidRDefault="00476AAC">
      <w:pPr>
        <w:pStyle w:val="FirstParagraph"/>
        <w:rPr>
          <w:rFonts w:ascii="Noto Sans CJK JP Thin" w:eastAsia="Noto Sans CJK JP Thin" w:hAnsi="Noto Sans CJK JP Thin"/>
          <w:lang w:eastAsia="ja-JP"/>
        </w:rPr>
      </w:pPr>
      <w:r w:rsidRPr="002F7103">
        <w:rPr>
          <w:rFonts w:ascii="Noto Sans CJK JP Thin" w:eastAsia="Noto Sans CJK JP Thin" w:hAnsi="Noto Sans CJK JP Thin"/>
          <w:lang w:eastAsia="ja-JP"/>
        </w:rPr>
        <w:t>今回，私は家電情報を表示する</w:t>
      </w:r>
      <w:r w:rsidRPr="002F7103">
        <w:rPr>
          <w:rFonts w:ascii="Noto Sans CJK JP Thin" w:eastAsia="Noto Sans CJK JP Thin" w:hAnsi="Noto Sans CJK JP Thin"/>
          <w:lang w:eastAsia="ja-JP"/>
        </w:rPr>
        <w:t>AR</w:t>
      </w:r>
      <w:r w:rsidRPr="002F7103">
        <w:rPr>
          <w:rFonts w:ascii="Noto Sans CJK JP Thin" w:eastAsia="Noto Sans CJK JP Thin" w:hAnsi="Noto Sans CJK JP Thin"/>
          <w:lang w:eastAsia="ja-JP"/>
        </w:rPr>
        <w:t>マーカーを制作した．問題意識として，自分の家で使っている</w:t>
      </w:r>
      <w:r w:rsidRPr="002F7103">
        <w:rPr>
          <w:rFonts w:ascii="Noto Sans CJK JP Thin" w:eastAsia="Noto Sans CJK JP Thin" w:hAnsi="Noto Sans CJK JP Thin"/>
          <w:lang w:eastAsia="ja-JP"/>
        </w:rPr>
        <w:t>Google Home</w:t>
      </w:r>
      <w:r w:rsidRPr="002F7103">
        <w:rPr>
          <w:rFonts w:ascii="Noto Sans CJK JP Thin" w:eastAsia="Noto Sans CJK JP Thin" w:hAnsi="Noto Sans CJK JP Thin"/>
          <w:lang w:eastAsia="ja-JP"/>
        </w:rPr>
        <w:t>と</w:t>
      </w:r>
      <w:r w:rsidRPr="002F7103">
        <w:rPr>
          <w:rFonts w:ascii="Noto Sans CJK JP Thin" w:eastAsia="Noto Sans CJK JP Thin" w:hAnsi="Noto Sans CJK JP Thin"/>
          <w:lang w:eastAsia="ja-JP"/>
        </w:rPr>
        <w:t>Nature Remo</w:t>
      </w:r>
      <w:r w:rsidRPr="002F7103">
        <w:rPr>
          <w:rFonts w:ascii="Noto Sans CJK JP Thin" w:eastAsia="Noto Sans CJK JP Thin" w:hAnsi="Noto Sans CJK JP Thin"/>
          <w:lang w:eastAsia="ja-JP"/>
        </w:rPr>
        <w:t>の使い勝手で日頃感じているかゆいところに手が届いていない部分を解消したいと思っていた．</w:t>
      </w:r>
    </w:p>
    <w:p w14:paraId="6DD05961" w14:textId="77777777" w:rsidR="00DD0032" w:rsidRPr="002F7103" w:rsidRDefault="00476AAC">
      <w:pPr>
        <w:pStyle w:val="a0"/>
        <w:rPr>
          <w:rFonts w:ascii="Noto Sans CJK JP Thin" w:eastAsia="Noto Sans CJK JP Thin" w:hAnsi="Noto Sans CJK JP Thin"/>
          <w:lang w:eastAsia="ja-JP"/>
        </w:rPr>
      </w:pPr>
      <w:r w:rsidRPr="002F7103">
        <w:rPr>
          <w:rFonts w:ascii="Noto Sans CJK JP Thin" w:eastAsia="Noto Sans CJK JP Thin" w:hAnsi="Noto Sans CJK JP Thin"/>
          <w:lang w:eastAsia="ja-JP"/>
        </w:rPr>
        <w:t>その部分とは家電の情報が</w:t>
      </w:r>
      <w:r w:rsidRPr="002F7103">
        <w:rPr>
          <w:rFonts w:ascii="Noto Sans CJK JP Thin" w:eastAsia="Noto Sans CJK JP Thin" w:hAnsi="Noto Sans CJK JP Thin"/>
          <w:lang w:eastAsia="ja-JP"/>
        </w:rPr>
        <w:t>Nature Remo</w:t>
      </w:r>
      <w:r w:rsidRPr="002F7103">
        <w:rPr>
          <w:rFonts w:ascii="Noto Sans CJK JP Thin" w:eastAsia="Noto Sans CJK JP Thin" w:hAnsi="Noto Sans CJK JP Thin"/>
          <w:lang w:eastAsia="ja-JP"/>
        </w:rPr>
        <w:t>のアプリを起動して，そこから各家電のアイコンをタップして情報を確認するというものである．私はこれを</w:t>
      </w:r>
      <w:r w:rsidRPr="002F7103">
        <w:rPr>
          <w:rFonts w:ascii="Noto Sans CJK JP Thin" w:eastAsia="Noto Sans CJK JP Thin" w:hAnsi="Noto Sans CJK JP Thin"/>
          <w:lang w:eastAsia="ja-JP"/>
        </w:rPr>
        <w:t>AR</w:t>
      </w:r>
      <w:r w:rsidRPr="002F7103">
        <w:rPr>
          <w:rFonts w:ascii="Noto Sans CJK JP Thin" w:eastAsia="Noto Sans CJK JP Thin" w:hAnsi="Noto Sans CJK JP Thin"/>
          <w:lang w:eastAsia="ja-JP"/>
        </w:rPr>
        <w:t>を使ってスマホを家電にかざすことでその家電の情報を一覧するプロトタイプを制作した．また，これはエアコンを想定しているため，エアコンを一番想起で</w:t>
      </w:r>
      <w:r w:rsidRPr="002F7103">
        <w:rPr>
          <w:rFonts w:ascii="Noto Sans CJK JP Thin" w:eastAsia="Noto Sans CJK JP Thin" w:hAnsi="Noto Sans CJK JP Thin"/>
          <w:lang w:eastAsia="ja-JP"/>
        </w:rPr>
        <w:t>きる</w:t>
      </w:r>
      <w:r w:rsidRPr="002F7103">
        <w:rPr>
          <w:rFonts w:ascii="Noto Sans CJK JP Thin" w:eastAsia="Noto Sans CJK JP Thin" w:hAnsi="Noto Sans CJK JP Thin"/>
          <w:lang w:eastAsia="ja-JP"/>
        </w:rPr>
        <w:t>3D</w:t>
      </w:r>
      <w:r w:rsidRPr="002F7103">
        <w:rPr>
          <w:rFonts w:ascii="Noto Sans CJK JP Thin" w:eastAsia="Noto Sans CJK JP Thin" w:hAnsi="Noto Sans CJK JP Thin"/>
          <w:lang w:eastAsia="ja-JP"/>
        </w:rPr>
        <w:t>オブジェクトも配置した．</w:t>
      </w:r>
    </w:p>
    <w:p w14:paraId="3DF8F1E5" w14:textId="57EAF5DF" w:rsidR="00DD0032" w:rsidRPr="002F7103" w:rsidRDefault="00476AAC" w:rsidP="002F7103">
      <w:pPr>
        <w:pStyle w:val="a0"/>
        <w:rPr>
          <w:rFonts w:ascii="Noto Sans CJK JP Thin" w:eastAsia="Noto Sans CJK JP Thin" w:hAnsi="Noto Sans CJK JP Thin" w:hint="eastAsia"/>
          <w:lang w:eastAsia="ja-JP"/>
        </w:rPr>
      </w:pPr>
      <w:r w:rsidRPr="002F7103">
        <w:rPr>
          <w:rFonts w:ascii="Noto Sans CJK JP Thin" w:eastAsia="Noto Sans CJK JP Thin" w:hAnsi="Noto Sans CJK JP Thin"/>
          <w:lang w:eastAsia="ja-JP"/>
        </w:rPr>
        <w:t>今回，自分の力不足で</w:t>
      </w:r>
      <w:r w:rsidRPr="002F7103">
        <w:rPr>
          <w:rFonts w:ascii="Noto Sans CJK JP Thin" w:eastAsia="Noto Sans CJK JP Thin" w:hAnsi="Noto Sans CJK JP Thin"/>
          <w:lang w:eastAsia="ja-JP"/>
        </w:rPr>
        <w:t>Nature Remo</w:t>
      </w:r>
      <w:r w:rsidRPr="002F7103">
        <w:rPr>
          <w:rFonts w:ascii="Noto Sans CJK JP Thin" w:eastAsia="Noto Sans CJK JP Thin" w:hAnsi="Noto Sans CJK JP Thin"/>
          <w:lang w:eastAsia="ja-JP"/>
        </w:rPr>
        <w:t>から情報を読み取る部分を実装することはできなかったので仮で室内温度･設定温度･モードを表示してある．また，自分の理想としてはここから家電の設定を変更できるようにすることである．</w:t>
      </w:r>
    </w:p>
    <w:p w14:paraId="3AE3F460" w14:textId="48E9CA92" w:rsidR="00DD0032" w:rsidRPr="002F7103" w:rsidRDefault="00476AAC" w:rsidP="002F7103">
      <w:pPr>
        <w:pStyle w:val="2"/>
        <w:rPr>
          <w:rFonts w:ascii="Noto Sans CJK JP Thin" w:eastAsia="Noto Sans CJK JP Thin" w:hAnsi="Noto Sans CJK JP Thin"/>
          <w:lang w:eastAsia="ja-JP"/>
        </w:rPr>
      </w:pPr>
      <w:bookmarkStart w:id="1" w:name="qr-code"/>
      <w:bookmarkEnd w:id="0"/>
      <w:r w:rsidRPr="002F7103">
        <w:rPr>
          <w:rFonts w:ascii="Noto Sans CJK JP Thin" w:eastAsia="Noto Sans CJK JP Thin" w:hAnsi="Noto Sans CJK JP Thin"/>
          <w:lang w:eastAsia="ja-JP"/>
        </w:rPr>
        <w:lastRenderedPageBreak/>
        <w:t>QR Code</w:t>
      </w:r>
      <w:r w:rsidRPr="002F7103">
        <w:rPr>
          <w:rFonts w:ascii="Noto Sans CJK JP Thin" w:eastAsia="Noto Sans CJK JP Thin" w:hAnsi="Noto Sans CJK JP Thin"/>
          <w:noProof/>
        </w:rPr>
        <w:drawing>
          <wp:inline distT="0" distB="0" distL="0" distR="0" wp14:anchorId="6AAEF686" wp14:editId="553462FF">
            <wp:extent cx="5334000" cy="5334000"/>
            <wp:effectExtent l="0" t="0" r="0" b="0"/>
            <wp:docPr id="2" name="Picture" descr="qr"/>
            <wp:cNvGraphicFramePr/>
            <a:graphic xmlns:a="http://schemas.openxmlformats.org/drawingml/2006/main">
              <a:graphicData uri="http://schemas.openxmlformats.org/drawingml/2006/picture">
                <pic:pic xmlns:pic="http://schemas.openxmlformats.org/drawingml/2006/picture">
                  <pic:nvPicPr>
                    <pic:cNvPr id="0" name="Picture" descr="marker_list/qrcode.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1A96E73" w14:textId="77777777" w:rsidR="00DD0032" w:rsidRPr="002F7103" w:rsidRDefault="00476AAC">
      <w:pPr>
        <w:pStyle w:val="a0"/>
        <w:rPr>
          <w:rFonts w:ascii="Noto Sans CJK JP Thin" w:eastAsia="Noto Sans CJK JP Thin" w:hAnsi="Noto Sans CJK JP Thin"/>
          <w:lang w:eastAsia="ja-JP"/>
        </w:rPr>
      </w:pPr>
      <w:r w:rsidRPr="002F7103">
        <w:rPr>
          <w:rFonts w:ascii="Noto Sans CJK JP Thin" w:eastAsia="Noto Sans CJK JP Thin" w:hAnsi="Noto Sans CJK JP Thin"/>
          <w:lang w:eastAsia="ja-JP"/>
        </w:rPr>
        <w:t>この</w:t>
      </w:r>
      <w:r w:rsidRPr="002F7103">
        <w:rPr>
          <w:rFonts w:ascii="Noto Sans CJK JP Thin" w:eastAsia="Noto Sans CJK JP Thin" w:hAnsi="Noto Sans CJK JP Thin"/>
          <w:lang w:eastAsia="ja-JP"/>
        </w:rPr>
        <w:t>QR</w:t>
      </w:r>
      <w:r w:rsidRPr="002F7103">
        <w:rPr>
          <w:rFonts w:ascii="Noto Sans CJK JP Thin" w:eastAsia="Noto Sans CJK JP Thin" w:hAnsi="Noto Sans CJK JP Thin"/>
          <w:lang w:eastAsia="ja-JP"/>
        </w:rPr>
        <w:t>コードはマーカーにもなっている．</w:t>
      </w:r>
    </w:p>
    <w:p w14:paraId="2BFEF956" w14:textId="77777777" w:rsidR="00DD0032" w:rsidRPr="002F7103" w:rsidRDefault="00476AAC">
      <w:pPr>
        <w:pStyle w:val="Compact"/>
        <w:numPr>
          <w:ilvl w:val="0"/>
          <w:numId w:val="2"/>
        </w:numPr>
        <w:rPr>
          <w:rFonts w:ascii="Noto Sans CJK JP Thin" w:eastAsia="Noto Sans CJK JP Thin" w:hAnsi="Noto Sans CJK JP Thin"/>
        </w:rPr>
      </w:pPr>
      <w:hyperlink r:id="rId8">
        <w:r w:rsidRPr="002F7103">
          <w:rPr>
            <w:rStyle w:val="ad"/>
            <w:rFonts w:ascii="Noto Sans CJK JP Thin" w:eastAsia="Noto Sans CJK JP Thin" w:hAnsi="Noto Sans CJK JP Thin"/>
          </w:rPr>
          <w:t>URL</w:t>
        </w:r>
      </w:hyperlink>
    </w:p>
    <w:p w14:paraId="6FB01DA0" w14:textId="77777777" w:rsidR="00DD0032" w:rsidRPr="002F7103" w:rsidRDefault="00476AAC">
      <w:pPr>
        <w:pStyle w:val="Compact"/>
        <w:numPr>
          <w:ilvl w:val="0"/>
          <w:numId w:val="2"/>
        </w:numPr>
        <w:rPr>
          <w:rFonts w:ascii="Noto Sans CJK JP Thin" w:eastAsia="Noto Sans CJK JP Thin" w:hAnsi="Noto Sans CJK JP Thin"/>
        </w:rPr>
      </w:pPr>
      <w:hyperlink r:id="rId9">
        <w:r w:rsidRPr="002F7103">
          <w:rPr>
            <w:rStyle w:val="ad"/>
            <w:rFonts w:ascii="Noto Sans CJK JP Thin" w:eastAsia="Noto Sans CJK JP Thin" w:hAnsi="Noto Sans CJK JP Thin"/>
          </w:rPr>
          <w:t>GitHub</w:t>
        </w:r>
      </w:hyperlink>
      <w:bookmarkEnd w:id="1"/>
    </w:p>
    <w:sectPr w:rsidR="00DD0032" w:rsidRPr="002F710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3192C" w14:textId="77777777" w:rsidR="00476AAC" w:rsidRDefault="00476AAC">
      <w:pPr>
        <w:spacing w:after="0"/>
      </w:pPr>
      <w:r>
        <w:separator/>
      </w:r>
    </w:p>
  </w:endnote>
  <w:endnote w:type="continuationSeparator" w:id="0">
    <w:p w14:paraId="66AFB08A" w14:textId="77777777" w:rsidR="00476AAC" w:rsidRDefault="00476A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oto Sans CJK JP Thin">
    <w:panose1 w:val="020B0200000000000000"/>
    <w:charset w:val="80"/>
    <w:family w:val="swiss"/>
    <w:notTrueType/>
    <w:pitch w:val="variable"/>
    <w:sig w:usb0="30000207" w:usb1="2BDF3C10" w:usb2="00000016" w:usb3="00000000" w:csb0="002E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10822" w14:textId="77777777" w:rsidR="00476AAC" w:rsidRDefault="00476AAC">
      <w:r>
        <w:separator/>
      </w:r>
    </w:p>
  </w:footnote>
  <w:footnote w:type="continuationSeparator" w:id="0">
    <w:p w14:paraId="4DCEA402" w14:textId="77777777" w:rsidR="00476AAC" w:rsidRDefault="00476A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4292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87AFB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F7103"/>
    <w:rsid w:val="00476AAC"/>
    <w:rsid w:val="004E29B3"/>
    <w:rsid w:val="00590D07"/>
    <w:rsid w:val="00784D58"/>
    <w:rsid w:val="008D6863"/>
    <w:rsid w:val="00B86B75"/>
    <w:rsid w:val="00BC48D5"/>
    <w:rsid w:val="00C36279"/>
    <w:rsid w:val="00DD0032"/>
    <w:rsid w:val="00E315A3"/>
    <w:rsid w:val="00EF70A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4C788F7"/>
  <w15:docId w15:val="{0B5776F3-B35E-4F0D-BFA9-657C4407F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ta-s4nt4.github.io/u-service2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santa-s4nt4/u-service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93</Words>
  <Characters>531</Characters>
  <Application>Microsoft Office Word</Application>
  <DocSecurity>0</DocSecurity>
  <Lines>4</Lines>
  <Paragraphs>1</Paragraphs>
  <ScaleCrop>false</ScaleCrop>
  <Company/>
  <LinksUpToDate>false</LinksUpToDate>
  <CharactersWithSpaces>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習課題 - 新しいAR×IoTサービスのプロトタイプ実装</dc:title>
  <dc:creator>2020月11月30日 | 成瀬陽太 | 71945769 | t19576sn</dc:creator>
  <cp:keywords/>
  <cp:lastModifiedBy>naruse santa</cp:lastModifiedBy>
  <cp:revision>4</cp:revision>
  <cp:lastPrinted>2020-11-29T17:29:00Z</cp:lastPrinted>
  <dcterms:created xsi:type="dcterms:W3CDTF">2020-11-29T17:26:00Z</dcterms:created>
  <dcterms:modified xsi:type="dcterms:W3CDTF">2020-11-2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ltjsarticle</vt:lpwstr>
  </property>
  <property fmtid="{D5CDD505-2E9C-101B-9397-08002B2CF9AE}" pid="3" name="header-includes">
    <vt:lpwstr/>
  </property>
</Properties>
</file>